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320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f69f3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a6a6de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ed1c92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e650b7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812b60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8Z</dcterms:created>
  <dcterms:modified xsi:type="dcterms:W3CDTF">2019-08-08T12:49:18Z</dcterms:modified>
</cp:coreProperties>
</file>